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Viet</w:t>
      </w:r>
      <w:r>
        <w:t xml:space="preserve"> </w:t>
      </w:r>
      <w:r>
        <w:t xml:space="preserve">Nam</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Viet Nam received a score of 72.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Viet Nam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 Nam received a score of</w:t>
      </w:r>
      <w:r>
        <w:t xml:space="preserve"> </w:t>
      </w:r>
      <w:r>
        <w:rPr>
          <w:bCs/>
          <w:b/>
        </w:rPr>
        <w:t xml:space="preserve">69.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Viet Nam received a score of 7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Viet Nam received a score of 7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Viet Nam received a score of 4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Viet Nam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Viet Nam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Viet Nam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Viet Nam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Viet Nam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Viet Nam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Viet Nam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Viet Nam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Viet Nam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Viet Nam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Viet Nam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Viet Nam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EASTAS~1\VIETNA~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EASTAS~1\VIETNA~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EASTAS~1\VIETNA~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EASTAS~1\VIETNA~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EASTAS~1\VIETNA~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EASTAS~1\VIETNA~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EASTAS~1\VIETNA~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EASTAS~1\VIETNA~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EASTAS~1\VIETNA~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EASTAS~1\VIETNA~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EASTAS~1\VIETNA~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EASTAS~1\VIETNA~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EASTAS~1\VIETNA~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EASTAS~1\VIETNA~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EASTAS~1\VIETNA~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EASTAS~1\VIETNA~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EASTAS~1\VIETNA~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09,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4, 1998, 2002, 2004, 2006, 2008, 2010, 2012, 2014, 2016,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2000, 2002, 2006, 2010, 201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 Nam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N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5:18:23Z</dcterms:created>
  <dcterms:modified xsi:type="dcterms:W3CDTF">2024-03-19T15: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Viet Nam Country Report</vt:lpwstr>
  </property>
</Properties>
</file>